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0171cf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0-11-12T13:36:50Z</dcterms:created>
  <dcterms:modified xsi:type="dcterms:W3CDTF">2020-11-12T13:36:50Z</dcterms:modified>
</cp:coreProperties>
</file>